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F598D" w14:textId="77777777" w:rsidR="00283C5D" w:rsidRPr="0068160C" w:rsidRDefault="00283C5D" w:rsidP="00283C5D">
      <w:pPr>
        <w:spacing w:before="240" w:after="0" w:line="240" w:lineRule="auto"/>
        <w:ind w:left="360" w:firstLine="0"/>
        <w:jc w:val="left"/>
        <w:outlineLvl w:val="0"/>
        <w:rPr>
          <w:rFonts w:asciiTheme="minorHAnsi" w:hAnsiTheme="minorHAnsi"/>
          <w:b/>
          <w:sz w:val="20"/>
          <w:lang w:val="en-US"/>
        </w:rPr>
      </w:pPr>
      <w:bookmarkStart w:id="0" w:name="_Hlk102752959"/>
      <w:r>
        <w:rPr>
          <w:rFonts w:asciiTheme="minorHAnsi" w:hAnsiTheme="minorHAnsi"/>
          <w:lang w:val="en-US"/>
        </w:rPr>
        <w:t xml:space="preserve">S1 </w:t>
      </w:r>
      <w:r w:rsidRPr="0068160C">
        <w:rPr>
          <w:rFonts w:asciiTheme="minorHAnsi" w:hAnsiTheme="minorHAnsi"/>
          <w:lang w:val="en-US"/>
        </w:rPr>
        <w:t>Table</w:t>
      </w:r>
      <w:r>
        <w:rPr>
          <w:rFonts w:asciiTheme="minorHAnsi" w:hAnsiTheme="minorHAnsi"/>
          <w:lang w:val="en-US"/>
        </w:rPr>
        <w:t>.</w:t>
      </w:r>
      <w:r w:rsidRPr="0068160C">
        <w:rPr>
          <w:rFonts w:asciiTheme="minorHAnsi" w:hAnsiTheme="minorHAnsi"/>
          <w:lang w:val="en-US"/>
        </w:rPr>
        <w:t xml:space="preserve"> </w:t>
      </w:r>
      <w:r w:rsidRPr="004C1D23">
        <w:rPr>
          <w:rFonts w:asciiTheme="minorHAnsi" w:hAnsiTheme="minorHAnsi"/>
          <w:lang w:val="en-US"/>
        </w:rPr>
        <w:t>Accuracy analysis of the linkage between CadÚnico and the Mortality Information System in a sample of 10,000 record pairs.</w:t>
      </w:r>
    </w:p>
    <w:p w14:paraId="544B22F4" w14:textId="77777777" w:rsidR="00283C5D" w:rsidRPr="0068160C" w:rsidRDefault="00283C5D" w:rsidP="00283C5D">
      <w:pPr>
        <w:ind w:firstLine="0"/>
        <w:rPr>
          <w:rFonts w:asciiTheme="minorHAnsi" w:hAnsiTheme="minorHAnsi"/>
          <w:b/>
          <w:sz w:val="20"/>
          <w:lang w:val="en-US"/>
        </w:rPr>
      </w:pPr>
    </w:p>
    <w:tbl>
      <w:tblPr>
        <w:tblW w:w="513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2"/>
        <w:gridCol w:w="3269"/>
        <w:gridCol w:w="2350"/>
        <w:gridCol w:w="2349"/>
        <w:gridCol w:w="2349"/>
        <w:gridCol w:w="2349"/>
      </w:tblGrid>
      <w:tr w:rsidR="00283C5D" w:rsidRPr="00841548" w14:paraId="3E05CC34" w14:textId="77777777" w:rsidTr="00233478">
        <w:trPr>
          <w:trHeight w:val="1192"/>
          <w:jc w:val="center"/>
        </w:trPr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bookmarkEnd w:id="0"/>
          <w:p w14:paraId="6188D556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>Cut-off point</w:t>
            </w:r>
          </w:p>
        </w:tc>
        <w:tc>
          <w:tcPr>
            <w:tcW w:w="1138" w:type="pct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D3742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>Specificity (SP); sensitivity (S)</w:t>
            </w:r>
          </w:p>
        </w:tc>
        <w:tc>
          <w:tcPr>
            <w:tcW w:w="818" w:type="pct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DB1D9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>Total matches (%)</w:t>
            </w:r>
          </w:p>
        </w:tc>
        <w:tc>
          <w:tcPr>
            <w:tcW w:w="818" w:type="pct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CA7A0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 xml:space="preserve">True matches </w:t>
            </w:r>
          </w:p>
          <w:p w14:paraId="70477E23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>(% of linked cases)</w:t>
            </w:r>
          </w:p>
        </w:tc>
        <w:tc>
          <w:tcPr>
            <w:tcW w:w="818" w:type="pct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EFCD4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 xml:space="preserve">False matches  </w:t>
            </w:r>
          </w:p>
          <w:p w14:paraId="16F60B16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>(% of linked cases)</w:t>
            </w:r>
          </w:p>
        </w:tc>
        <w:tc>
          <w:tcPr>
            <w:tcW w:w="818" w:type="pct"/>
            <w:tcBorders>
              <w:top w:val="single" w:sz="4" w:space="0" w:color="auto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41C10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 xml:space="preserve">Lost Matches </w:t>
            </w:r>
          </w:p>
          <w:p w14:paraId="36859730" w14:textId="77777777" w:rsidR="00283C5D" w:rsidRPr="0068160C" w:rsidRDefault="00283C5D" w:rsidP="00D90906">
            <w:pPr>
              <w:spacing w:after="0" w:line="240" w:lineRule="auto"/>
              <w:ind w:firstLine="0"/>
              <w:rPr>
                <w:rFonts w:asciiTheme="minorHAnsi" w:hAnsiTheme="minorHAnsi"/>
                <w:b/>
                <w:lang w:val="en-US"/>
              </w:rPr>
            </w:pPr>
            <w:r w:rsidRPr="0068160C">
              <w:rPr>
                <w:rFonts w:asciiTheme="minorHAnsi" w:hAnsiTheme="minorHAnsi"/>
                <w:b/>
                <w:lang w:val="en-US"/>
              </w:rPr>
              <w:t>(% of true matches)</w:t>
            </w:r>
          </w:p>
        </w:tc>
      </w:tr>
      <w:tr w:rsidR="00283C5D" w:rsidRPr="0068160C" w14:paraId="3BD9606A" w14:textId="77777777" w:rsidTr="00233478">
        <w:trPr>
          <w:trHeight w:val="421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7B07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</w:p>
          <w:p w14:paraId="2DB9D3AC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3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FA2C8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459;   S=0.996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89FB2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7551 (75.5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3BF3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686 (62.1)</w:t>
            </w:r>
          </w:p>
        </w:tc>
        <w:tc>
          <w:tcPr>
            <w:tcW w:w="818" w:type="pct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A4FA1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865 (37.9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4DC05C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7 (0.4)</w:t>
            </w:r>
          </w:p>
        </w:tc>
      </w:tr>
      <w:tr w:rsidR="00283C5D" w:rsidRPr="0068160C" w14:paraId="109353D4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497E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4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53BA2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576;   S=0.993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DD9C34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6916 (69.2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BE556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668 (67.5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E1F9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248 (32.5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6EA3EB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35 (0.7)</w:t>
            </w:r>
          </w:p>
        </w:tc>
      </w:tr>
      <w:tr w:rsidR="00283C5D" w:rsidRPr="0068160C" w14:paraId="5CCB76EA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39D3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5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43A53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692;   S=0.990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2E6415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6290 (62.9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C262FB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657 (74.0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5BF97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633 (26.0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7F4D7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6 (1.1)</w:t>
            </w:r>
          </w:p>
        </w:tc>
      </w:tr>
      <w:tr w:rsidR="00283C5D" w:rsidRPr="0068160C" w14:paraId="62576753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DE10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6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F74BC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789;   S=0.987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E0EF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5759 (57.6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4FE156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641 (80.6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84530C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118 (19.4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2ACA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62 (1.3)</w:t>
            </w:r>
          </w:p>
        </w:tc>
      </w:tr>
      <w:tr w:rsidR="00283C5D" w:rsidRPr="0068160C" w14:paraId="419E453E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3CC5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7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641D98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863;   S=0.977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D03C3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5322 (53.2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1F3D3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595 (86.3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13BF31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727 (13.7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9A96F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08 (2.3)</w:t>
            </w:r>
          </w:p>
        </w:tc>
      </w:tr>
      <w:tr w:rsidR="00283C5D" w:rsidRPr="0068160C" w14:paraId="6B914AAA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3283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8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BBF918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08;   S=0.973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FB91A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5060 (50.6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7CFAC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575 (90.4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E7AF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85 (9.6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AF3BA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28 (2.7)</w:t>
            </w:r>
          </w:p>
        </w:tc>
      </w:tr>
      <w:tr w:rsidR="00283C5D" w:rsidRPr="0068160C" w14:paraId="1CA2F705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EA4E66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89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CE7599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41;   S=0.969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2408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872 (48.7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3567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557 (93.5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49B739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315 (6.5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70049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46 (3.1)</w:t>
            </w:r>
          </w:p>
        </w:tc>
      </w:tr>
      <w:tr w:rsidR="00283C5D" w:rsidRPr="0068160C" w14:paraId="15508148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B301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0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0C1D1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61;   S=0.964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83223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741 (47.4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E83FE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534 (95.6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E977C8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07 (4.4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52A32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69 (3.6)</w:t>
            </w:r>
          </w:p>
        </w:tc>
      </w:tr>
      <w:tr w:rsidR="00283C5D" w:rsidRPr="0068160C" w14:paraId="33007D9B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C54B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1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ACBB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74;   S=0.956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F71B0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638 (46.4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D3CD2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498 (97.0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3330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40 (3.0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A75A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05 (4.4)</w:t>
            </w:r>
          </w:p>
        </w:tc>
      </w:tr>
      <w:tr w:rsidR="00283C5D" w:rsidRPr="0068160C" w14:paraId="1F985354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F796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2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4132F1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81;   S=0.950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C2F2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570 (45.7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BAB347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470 (97.8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7C9438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00 (2.2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EF19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33 (5.0)</w:t>
            </w:r>
          </w:p>
        </w:tc>
      </w:tr>
      <w:tr w:rsidR="00283C5D" w:rsidRPr="0068160C" w14:paraId="1FCC2AD2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18D04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3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BA193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86;   S=0.940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827D6A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495 (45.0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120C65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423 (98.4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26412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72 (1.6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5D72A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80 (6.0)</w:t>
            </w:r>
          </w:p>
        </w:tc>
      </w:tr>
      <w:tr w:rsidR="00283C5D" w:rsidRPr="0068160C" w14:paraId="4C3627AA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3757B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4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0EDC8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89;   S=0.919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300A93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381 (43.8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2A52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323 (98.7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7D89C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58 (1.3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DBF06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380 (8.0)</w:t>
            </w:r>
          </w:p>
        </w:tc>
      </w:tr>
      <w:tr w:rsidR="00283C5D" w:rsidRPr="0068160C" w14:paraId="241D0CFC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C808B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5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C41E5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91;   S=0.895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8A928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258 (42.6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E61D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211 (98.9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FD185A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7 (1.1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C0FF5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92 (10.5)</w:t>
            </w:r>
          </w:p>
        </w:tc>
      </w:tr>
      <w:tr w:rsidR="00283C5D" w:rsidRPr="0068160C" w14:paraId="0DF98EBF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87F75E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6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98021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95;   S=0.855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25478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049 (40.5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36FD1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4022 (99.3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7069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7 (0.7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E37B3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681 (14.5)</w:t>
            </w:r>
          </w:p>
        </w:tc>
      </w:tr>
      <w:tr w:rsidR="00283C5D" w:rsidRPr="0068160C" w14:paraId="37D4E9E8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5F29B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7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8E725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98;   S=0.750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8512F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3540 (35.4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F2A48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3527 (99.6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5B419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3 (0.4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non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ACF7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176 (25.0)</w:t>
            </w:r>
          </w:p>
        </w:tc>
      </w:tr>
      <w:tr w:rsidR="00283C5D" w:rsidRPr="0068160C" w14:paraId="395B4A0D" w14:textId="77777777" w:rsidTr="00233478">
        <w:trPr>
          <w:trHeight w:val="275"/>
          <w:jc w:val="center"/>
        </w:trPr>
        <w:tc>
          <w:tcPr>
            <w:tcW w:w="589" w:type="pct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E4A9C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≥0.98</w:t>
            </w:r>
          </w:p>
        </w:tc>
        <w:tc>
          <w:tcPr>
            <w:tcW w:w="1138" w:type="pct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14100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SP=0.998;   S=0.603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7806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844 (28.4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6D74D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2835 (99.7)</w:t>
            </w:r>
          </w:p>
        </w:tc>
        <w:tc>
          <w:tcPr>
            <w:tcW w:w="818" w:type="pct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E68A3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9 (0.3)</w:t>
            </w:r>
          </w:p>
        </w:tc>
        <w:tc>
          <w:tcPr>
            <w:tcW w:w="818" w:type="pct"/>
            <w:tcBorders>
              <w:top w:val="non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0E985" w14:textId="77777777" w:rsidR="00283C5D" w:rsidRPr="0068160C" w:rsidRDefault="00283C5D" w:rsidP="00D90906">
            <w:pPr>
              <w:spacing w:after="0" w:line="240" w:lineRule="auto"/>
              <w:jc w:val="center"/>
              <w:rPr>
                <w:rFonts w:asciiTheme="minorHAnsi" w:hAnsiTheme="minorHAnsi"/>
                <w:lang w:val="en-US"/>
              </w:rPr>
            </w:pPr>
            <w:r w:rsidRPr="0068160C">
              <w:rPr>
                <w:rFonts w:asciiTheme="minorHAnsi" w:hAnsiTheme="minorHAnsi"/>
                <w:lang w:val="en-US"/>
              </w:rPr>
              <w:t>1868 (39.7)</w:t>
            </w:r>
          </w:p>
        </w:tc>
      </w:tr>
    </w:tbl>
    <w:p w14:paraId="7E34B5CA" w14:textId="77777777" w:rsidR="00283C5D" w:rsidRPr="0068160C" w:rsidRDefault="00283C5D" w:rsidP="00283C5D">
      <w:pPr>
        <w:rPr>
          <w:rFonts w:asciiTheme="minorHAnsi" w:hAnsiTheme="minorHAnsi"/>
          <w:lang w:val="en-US"/>
        </w:rPr>
      </w:pPr>
    </w:p>
    <w:p w14:paraId="68273984" w14:textId="77777777" w:rsidR="00283C5D" w:rsidRDefault="00283C5D"/>
    <w:sectPr w:rsidR="00283C5D" w:rsidSect="00233478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TIwtQACU2NzQyUdpeDU4uLM/DyQAsNaABqUzLosAAAA"/>
  </w:docVars>
  <w:rsids>
    <w:rsidRoot w:val="00283C5D"/>
    <w:rsid w:val="00233478"/>
    <w:rsid w:val="0028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BB893"/>
  <w15:chartTrackingRefBased/>
  <w15:docId w15:val="{FA0DBE23-DED8-482B-8B74-29999D35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C5D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line="360" w:lineRule="auto"/>
      <w:ind w:firstLine="709"/>
      <w:jc w:val="both"/>
    </w:pPr>
    <w:rPr>
      <w:rFonts w:ascii="Times New Roman" w:eastAsia="Calibri" w:hAnsi="Times New Roman" w:cs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ges Machado, Daiane</dc:creator>
  <cp:keywords/>
  <dc:description/>
  <cp:lastModifiedBy>Borges Machado, Daiane</cp:lastModifiedBy>
  <cp:revision>2</cp:revision>
  <dcterms:created xsi:type="dcterms:W3CDTF">2022-05-06T23:07:00Z</dcterms:created>
  <dcterms:modified xsi:type="dcterms:W3CDTF">2022-05-06T23:08:00Z</dcterms:modified>
</cp:coreProperties>
</file>